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anan al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an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26 Ridgeway Avenue, Skokie, IL, USA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ananyalt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727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b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z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9/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